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47" w:tblpY="-6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A56BE" w14:paraId="5DB667FE" w14:textId="77777777" w:rsidTr="00004172">
        <w:tc>
          <w:tcPr>
            <w:tcW w:w="10627" w:type="dxa"/>
          </w:tcPr>
          <w:p w14:paraId="29091D51" w14:textId="3866E716" w:rsidR="007013FE" w:rsidRPr="0093307E" w:rsidRDefault="00B0376A" w:rsidP="007013FE">
            <w:pPr>
              <w:spacing w:after="120"/>
              <w:jc w:val="center"/>
              <w:rPr>
                <w:b/>
                <w:bCs/>
                <w:color w:val="F6560E"/>
                <w:sz w:val="40"/>
                <w:szCs w:val="40"/>
              </w:rPr>
            </w:pPr>
            <w:r w:rsidRPr="00B0376A">
              <w:rPr>
                <w:b/>
                <w:bCs/>
                <w:noProof/>
                <w:color w:val="F6560E"/>
                <w:sz w:val="36"/>
                <w:szCs w:val="36"/>
              </w:rPr>
              <w:drawing>
                <wp:anchor distT="0" distB="0" distL="114300" distR="114300" simplePos="0" relativeHeight="251660288" behindDoc="0" locked="0" layoutInCell="1" allowOverlap="1" wp14:anchorId="6766B3CE" wp14:editId="5F2E08C4">
                  <wp:simplePos x="0" y="0"/>
                  <wp:positionH relativeFrom="column">
                    <wp:posOffset>5752465</wp:posOffset>
                  </wp:positionH>
                  <wp:positionV relativeFrom="paragraph">
                    <wp:posOffset>7620</wp:posOffset>
                  </wp:positionV>
                  <wp:extent cx="570865" cy="409575"/>
                  <wp:effectExtent l="0" t="0" r="635" b="9525"/>
                  <wp:wrapSquare wrapText="bothSides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0376A">
              <w:rPr>
                <w:b/>
                <w:bCs/>
                <w:noProof/>
                <w:color w:val="F6560E"/>
                <w:sz w:val="36"/>
                <w:szCs w:val="36"/>
              </w:rPr>
              <w:drawing>
                <wp:anchor distT="0" distB="0" distL="114300" distR="114300" simplePos="0" relativeHeight="251658240" behindDoc="0" locked="0" layoutInCell="1" allowOverlap="1" wp14:anchorId="1B0D2495" wp14:editId="6E462781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0</wp:posOffset>
                  </wp:positionV>
                  <wp:extent cx="570865" cy="409575"/>
                  <wp:effectExtent l="0" t="0" r="635" b="9525"/>
                  <wp:wrapSquare wrapText="bothSides"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65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56BE" w:rsidRPr="00B0376A">
              <w:rPr>
                <w:b/>
                <w:bCs/>
                <w:color w:val="F6560E"/>
                <w:sz w:val="36"/>
                <w:szCs w:val="36"/>
              </w:rPr>
              <w:t xml:space="preserve">Roar Staff </w:t>
            </w:r>
            <w:r w:rsidR="00574AD2" w:rsidRPr="00B0376A">
              <w:rPr>
                <w:b/>
                <w:bCs/>
                <w:color w:val="F6560E"/>
                <w:sz w:val="36"/>
                <w:szCs w:val="36"/>
              </w:rPr>
              <w:t xml:space="preserve">Group Reflective Practice </w:t>
            </w:r>
            <w:r w:rsidR="00FA56BE" w:rsidRPr="00B0376A">
              <w:rPr>
                <w:b/>
                <w:bCs/>
                <w:color w:val="F6560E"/>
                <w:sz w:val="36"/>
                <w:szCs w:val="36"/>
              </w:rPr>
              <w:t>Agreement</w:t>
            </w:r>
            <w:r w:rsidRPr="00B0376A">
              <w:rPr>
                <w:b/>
                <w:bCs/>
                <w:color w:val="F6560E"/>
                <w:sz w:val="36"/>
                <w:szCs w:val="36"/>
              </w:rPr>
              <w:t xml:space="preserve"> </w:t>
            </w:r>
          </w:p>
        </w:tc>
      </w:tr>
      <w:tr w:rsidR="00976320" w14:paraId="67096723" w14:textId="77777777" w:rsidTr="00004172">
        <w:tc>
          <w:tcPr>
            <w:tcW w:w="10627" w:type="dxa"/>
          </w:tcPr>
          <w:p w14:paraId="69406902" w14:textId="5BE721E8" w:rsidR="00421D1F" w:rsidRPr="00421D1F" w:rsidRDefault="00574AD2" w:rsidP="00004172">
            <w:pPr>
              <w:spacing w:after="120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 xml:space="preserve">Group Lead(s): </w:t>
            </w:r>
          </w:p>
        </w:tc>
      </w:tr>
      <w:tr w:rsidR="00976320" w14:paraId="562ACEBD" w14:textId="77777777" w:rsidTr="00004172">
        <w:tc>
          <w:tcPr>
            <w:tcW w:w="10627" w:type="dxa"/>
          </w:tcPr>
          <w:p w14:paraId="6E9B481F" w14:textId="1C89EA50" w:rsidR="00976320" w:rsidRPr="00AE0438" w:rsidRDefault="006B1AC7" w:rsidP="00004172">
            <w:pPr>
              <w:spacing w:after="120"/>
              <w:jc w:val="center"/>
              <w:rPr>
                <w:b/>
                <w:bCs/>
                <w:i/>
                <w:iCs/>
              </w:rPr>
            </w:pPr>
            <w:r w:rsidRPr="00AE0438">
              <w:rPr>
                <w:b/>
                <w:bCs/>
                <w:i/>
                <w:iCs/>
              </w:rPr>
              <w:t xml:space="preserve">This agreement is in place and designed to be a tool that will underpin and maintain </w:t>
            </w:r>
            <w:r w:rsidR="00705F42">
              <w:rPr>
                <w:b/>
                <w:bCs/>
                <w:i/>
                <w:iCs/>
              </w:rPr>
              <w:t>good group reflecti</w:t>
            </w:r>
            <w:r w:rsidR="002E780F">
              <w:rPr>
                <w:b/>
                <w:bCs/>
                <w:i/>
                <w:iCs/>
              </w:rPr>
              <w:t xml:space="preserve">ve </w:t>
            </w:r>
            <w:r w:rsidR="00705F42">
              <w:rPr>
                <w:b/>
                <w:bCs/>
                <w:i/>
                <w:iCs/>
              </w:rPr>
              <w:t>practice</w:t>
            </w:r>
            <w:r w:rsidRPr="00AE0438">
              <w:rPr>
                <w:b/>
                <w:bCs/>
                <w:i/>
                <w:iCs/>
              </w:rPr>
              <w:t xml:space="preserve">. It will be completed in </w:t>
            </w:r>
            <w:r w:rsidR="00490C71" w:rsidRPr="00AE0438">
              <w:rPr>
                <w:b/>
                <w:bCs/>
                <w:i/>
                <w:iCs/>
              </w:rPr>
              <w:t>partnership</w:t>
            </w:r>
            <w:r w:rsidRPr="00AE0438">
              <w:rPr>
                <w:b/>
                <w:bCs/>
                <w:i/>
                <w:iCs/>
              </w:rPr>
              <w:t xml:space="preserve"> </w:t>
            </w:r>
            <w:r w:rsidR="00705F42">
              <w:rPr>
                <w:b/>
                <w:bCs/>
                <w:i/>
                <w:iCs/>
              </w:rPr>
              <w:t>b</w:t>
            </w:r>
            <w:r w:rsidRPr="00AE0438">
              <w:rPr>
                <w:b/>
                <w:bCs/>
                <w:i/>
                <w:iCs/>
              </w:rPr>
              <w:t xml:space="preserve">etween </w:t>
            </w:r>
            <w:r w:rsidR="00705F42">
              <w:rPr>
                <w:b/>
                <w:bCs/>
                <w:i/>
                <w:iCs/>
              </w:rPr>
              <w:t xml:space="preserve">the group leads and members of the </w:t>
            </w:r>
            <w:r w:rsidR="002E780F">
              <w:rPr>
                <w:b/>
                <w:bCs/>
                <w:i/>
                <w:iCs/>
              </w:rPr>
              <w:t>group and</w:t>
            </w:r>
            <w:r w:rsidR="00705F42">
              <w:rPr>
                <w:b/>
                <w:bCs/>
                <w:i/>
                <w:iCs/>
              </w:rPr>
              <w:t xml:space="preserve"> reviewed periodically.</w:t>
            </w:r>
            <w:r w:rsidR="00B7499F">
              <w:rPr>
                <w:b/>
                <w:bCs/>
                <w:i/>
                <w:iCs/>
              </w:rPr>
              <w:t xml:space="preserve"> Having an agreed contract in place allows for members to feel they are in a safe, supported, and confidential environment.</w:t>
            </w:r>
            <w:r w:rsidRPr="00AE0438">
              <w:rPr>
                <w:b/>
                <w:bCs/>
                <w:i/>
                <w:iCs/>
              </w:rPr>
              <w:t xml:space="preserve"> </w:t>
            </w:r>
            <w:r w:rsidR="00FA4781" w:rsidRPr="00AE0438">
              <w:rPr>
                <w:b/>
                <w:bCs/>
                <w:i/>
                <w:iCs/>
              </w:rPr>
              <w:t>The points below should help with setting th</w:t>
            </w:r>
            <w:r w:rsidR="00B7499F">
              <w:rPr>
                <w:b/>
                <w:bCs/>
                <w:i/>
                <w:iCs/>
              </w:rPr>
              <w:t>e group agreement.</w:t>
            </w:r>
          </w:p>
        </w:tc>
      </w:tr>
    </w:tbl>
    <w:p w14:paraId="158E3192" w14:textId="785B57CB" w:rsidR="00FF147A" w:rsidRPr="000803A9" w:rsidRDefault="00FF147A" w:rsidP="000803A9">
      <w:pPr>
        <w:spacing w:after="0"/>
        <w:jc w:val="center"/>
        <w:rPr>
          <w:b/>
          <w:bCs/>
          <w:i/>
          <w:iCs/>
          <w:color w:val="C00000"/>
          <w:sz w:val="24"/>
          <w:szCs w:val="24"/>
        </w:rPr>
      </w:pP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3261"/>
        <w:gridCol w:w="7513"/>
      </w:tblGrid>
      <w:tr w:rsidR="003B03CD" w:rsidRPr="00AE0438" w14:paraId="64997928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04059107" w14:textId="68D489E1" w:rsidR="003B03CD" w:rsidRPr="00000E54" w:rsidRDefault="00B7499F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 xml:space="preserve">Reflective Group Practicalities </w:t>
            </w:r>
          </w:p>
        </w:tc>
      </w:tr>
      <w:tr w:rsidR="00904F58" w:rsidRPr="00AE0438" w14:paraId="57C2059F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EC9D589" w14:textId="54E9D391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Frequency</w:t>
            </w:r>
            <w:r w:rsidR="00737FDC" w:rsidRPr="00000E54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7513" w:type="dxa"/>
          </w:tcPr>
          <w:p w14:paraId="5011D916" w14:textId="5CFDE990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2D69A6F6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495E7C6D" w14:textId="7777777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Location</w:t>
            </w:r>
          </w:p>
        </w:tc>
        <w:tc>
          <w:tcPr>
            <w:tcW w:w="7513" w:type="dxa"/>
          </w:tcPr>
          <w:p w14:paraId="48D84F5E" w14:textId="13F6139B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21E6AD4A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4936EEBA" w14:textId="70061959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Duration</w:t>
            </w:r>
            <w:r w:rsidR="00C87D73" w:rsidRPr="00000E54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7513" w:type="dxa"/>
          </w:tcPr>
          <w:p w14:paraId="5B713AB9" w14:textId="625AD010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344E4B24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2992C0CF" w14:textId="2E0CE675" w:rsidR="003B03CD" w:rsidRPr="00000E54" w:rsidRDefault="0067084C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o attends this group?</w:t>
            </w:r>
          </w:p>
        </w:tc>
        <w:tc>
          <w:tcPr>
            <w:tcW w:w="7513" w:type="dxa"/>
          </w:tcPr>
          <w:p w14:paraId="7DFB7F44" w14:textId="50ECDCD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70264B30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3AA56C3C" w14:textId="45702AAD" w:rsidR="003B03CD" w:rsidRPr="00000E54" w:rsidRDefault="0067084C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As a group what do we do if someone new wanted to join?</w:t>
            </w:r>
          </w:p>
        </w:tc>
        <w:tc>
          <w:tcPr>
            <w:tcW w:w="7513" w:type="dxa"/>
          </w:tcPr>
          <w:p w14:paraId="77361090" w14:textId="29E0F495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4639C9" w:rsidRPr="00AE0438" w14:paraId="129C53A9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EA889FE" w14:textId="19CFECEA" w:rsidR="004639C9" w:rsidRPr="00000E54" w:rsidRDefault="004639C9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If a member doesn’t attend reflective practice for a while due to work or other demands, our approach will be…</w:t>
            </w:r>
          </w:p>
        </w:tc>
        <w:tc>
          <w:tcPr>
            <w:tcW w:w="7513" w:type="dxa"/>
          </w:tcPr>
          <w:p w14:paraId="52C2B4BB" w14:textId="77777777" w:rsidR="004639C9" w:rsidRPr="00000E54" w:rsidRDefault="004639C9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3B03CD" w:rsidRPr="00AE0438" w14:paraId="2B58C467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05D3D9D7" w14:textId="77777777" w:rsidR="003B03CD" w:rsidRPr="00000E54" w:rsidRDefault="003B03CD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Content</w:t>
            </w:r>
          </w:p>
        </w:tc>
      </w:tr>
      <w:tr w:rsidR="00904F58" w:rsidRPr="00AE0438" w14:paraId="646060D9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07737F35" w14:textId="26F9C86F" w:rsidR="003B03CD" w:rsidRPr="00000E54" w:rsidRDefault="001644AF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At each meeting how we will focus our agenda?</w:t>
            </w:r>
          </w:p>
        </w:tc>
        <w:tc>
          <w:tcPr>
            <w:tcW w:w="7513" w:type="dxa"/>
          </w:tcPr>
          <w:p w14:paraId="74E3DB48" w14:textId="0FB21AE4" w:rsidR="000435DC" w:rsidRPr="00000E54" w:rsidRDefault="000435DC" w:rsidP="00C1470A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40C8989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070633C" w14:textId="7881A131" w:rsidR="003B03CD" w:rsidRPr="00000E54" w:rsidRDefault="001644AF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Is any prep work needed prior to re</w:t>
            </w:r>
            <w:r w:rsidR="00E57601" w:rsidRPr="00000E54">
              <w:rPr>
                <w:rFonts w:asciiTheme="minorHAnsi" w:hAnsiTheme="minorHAnsi" w:cstheme="minorHAnsi"/>
                <w:b/>
                <w:bCs/>
              </w:rPr>
              <w:t>flective groups?</w:t>
            </w:r>
          </w:p>
        </w:tc>
        <w:tc>
          <w:tcPr>
            <w:tcW w:w="7513" w:type="dxa"/>
          </w:tcPr>
          <w:p w14:paraId="529BDF0B" w14:textId="3EBE6151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5B23D495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A91B7E8" w14:textId="77777777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Priority areas for regular discussion</w:t>
            </w:r>
          </w:p>
        </w:tc>
        <w:tc>
          <w:tcPr>
            <w:tcW w:w="7513" w:type="dxa"/>
          </w:tcPr>
          <w:p w14:paraId="73493930" w14:textId="28A82BA8" w:rsidR="003B03CD" w:rsidRPr="00000E54" w:rsidRDefault="003B03CD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842EEF" w:rsidRPr="00AE0438" w14:paraId="1D5FF42F" w14:textId="77777777" w:rsidTr="00AE0438">
        <w:tc>
          <w:tcPr>
            <w:tcW w:w="10774" w:type="dxa"/>
            <w:gridSpan w:val="2"/>
            <w:shd w:val="clear" w:color="auto" w:fill="D9D9D9" w:themeFill="background1" w:themeFillShade="D9"/>
          </w:tcPr>
          <w:p w14:paraId="4E654048" w14:textId="2EBD2852" w:rsidR="00842EEF" w:rsidRPr="00000E54" w:rsidRDefault="001C676C" w:rsidP="00490B26">
            <w:pPr>
              <w:spacing w:after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000E54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>Making it work</w:t>
            </w:r>
          </w:p>
        </w:tc>
      </w:tr>
      <w:tr w:rsidR="00904F58" w:rsidRPr="00AE0438" w14:paraId="56006F8B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78D7D004" w14:textId="5D103272" w:rsidR="005E0459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y do we want reflective group practice?</w:t>
            </w:r>
          </w:p>
        </w:tc>
        <w:tc>
          <w:tcPr>
            <w:tcW w:w="7513" w:type="dxa"/>
          </w:tcPr>
          <w:p w14:paraId="0A541042" w14:textId="5A906A72" w:rsidR="000435DC" w:rsidRPr="00000E54" w:rsidRDefault="000435DC" w:rsidP="00734C41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4F58" w:rsidRPr="00AE0438" w14:paraId="7ABC9360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05276361" w14:textId="708E7EF7" w:rsidR="00842EEF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at do you want from us as group leads?</w:t>
            </w:r>
          </w:p>
        </w:tc>
        <w:tc>
          <w:tcPr>
            <w:tcW w:w="7513" w:type="dxa"/>
          </w:tcPr>
          <w:p w14:paraId="531C2B79" w14:textId="4013BBEC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746F7D6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2F6EC296" w14:textId="3F7214FD" w:rsidR="00842EEF" w:rsidRPr="00000E54" w:rsidRDefault="00E5760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What does we expect from you as attendees?</w:t>
            </w:r>
          </w:p>
        </w:tc>
        <w:tc>
          <w:tcPr>
            <w:tcW w:w="7513" w:type="dxa"/>
          </w:tcPr>
          <w:p w14:paraId="472BBFF2" w14:textId="501D3230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4F9D4E31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7429E39A" w14:textId="799567B5" w:rsidR="00842EEF" w:rsidRPr="00000E54" w:rsidRDefault="00777BB0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 xml:space="preserve">If a safeguarding concern needs to be raised outside of the </w:t>
            </w:r>
            <w:proofErr w:type="gramStart"/>
            <w:r w:rsidRPr="00000E54">
              <w:rPr>
                <w:rFonts w:asciiTheme="minorHAnsi" w:hAnsiTheme="minorHAnsi" w:cstheme="minorHAnsi"/>
                <w:b/>
                <w:bCs/>
              </w:rPr>
              <w:t>group</w:t>
            </w:r>
            <w:proofErr w:type="gramEnd"/>
            <w:r w:rsidRPr="00000E54">
              <w:rPr>
                <w:rFonts w:asciiTheme="minorHAnsi" w:hAnsiTheme="minorHAnsi" w:cstheme="minorHAnsi"/>
                <w:b/>
                <w:bCs/>
              </w:rPr>
              <w:t xml:space="preserve"> what should we do?</w:t>
            </w:r>
          </w:p>
        </w:tc>
        <w:tc>
          <w:tcPr>
            <w:tcW w:w="7513" w:type="dxa"/>
          </w:tcPr>
          <w:p w14:paraId="060D8468" w14:textId="0B1B3308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3ADFCBB7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60CD816B" w14:textId="3DBC0184" w:rsidR="00842EEF" w:rsidRPr="00000E54" w:rsidRDefault="003173F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How will notes be taken at each meeting using the template?</w:t>
            </w:r>
          </w:p>
        </w:tc>
        <w:tc>
          <w:tcPr>
            <w:tcW w:w="7513" w:type="dxa"/>
          </w:tcPr>
          <w:p w14:paraId="46EADAFC" w14:textId="2D817A59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904F58" w:rsidRPr="00AE0438" w14:paraId="57A4F158" w14:textId="77777777" w:rsidTr="00AE0438">
        <w:tc>
          <w:tcPr>
            <w:tcW w:w="3261" w:type="dxa"/>
            <w:shd w:val="clear" w:color="auto" w:fill="D9D9D9" w:themeFill="background1" w:themeFillShade="D9"/>
          </w:tcPr>
          <w:p w14:paraId="5E943A71" w14:textId="29E4A0F4" w:rsidR="00842EEF" w:rsidRPr="00000E54" w:rsidRDefault="003173F1" w:rsidP="00490B26">
            <w:pPr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000E54">
              <w:rPr>
                <w:rFonts w:asciiTheme="minorHAnsi" w:hAnsiTheme="minorHAnsi" w:cstheme="minorHAnsi"/>
                <w:b/>
                <w:bCs/>
              </w:rPr>
              <w:t>If tension or conflict arises within the group, what can we do collectively</w:t>
            </w:r>
            <w:r w:rsidR="00000E54" w:rsidRPr="00000E54">
              <w:rPr>
                <w:rFonts w:asciiTheme="minorHAnsi" w:hAnsiTheme="minorHAnsi" w:cstheme="minorHAnsi"/>
                <w:b/>
                <w:bCs/>
              </w:rPr>
              <w:t>?</w:t>
            </w:r>
          </w:p>
        </w:tc>
        <w:tc>
          <w:tcPr>
            <w:tcW w:w="7513" w:type="dxa"/>
          </w:tcPr>
          <w:p w14:paraId="7792D93D" w14:textId="29E857E8" w:rsidR="00842EEF" w:rsidRPr="00000E54" w:rsidRDefault="00842EEF" w:rsidP="00490B26">
            <w:pPr>
              <w:spacing w:after="120"/>
              <w:rPr>
                <w:rFonts w:asciiTheme="minorHAnsi" w:hAnsiTheme="minorHAnsi" w:cstheme="minorHAnsi"/>
              </w:rPr>
            </w:pPr>
          </w:p>
        </w:tc>
      </w:tr>
    </w:tbl>
    <w:p w14:paraId="53DD9B77" w14:textId="77777777" w:rsidR="00C87D73" w:rsidRDefault="00C87D73" w:rsidP="00C87D73">
      <w:pPr>
        <w:spacing w:after="120"/>
        <w:rPr>
          <w:rFonts w:ascii="Tahoma" w:hAnsi="Tahoma" w:cs="Tahoma"/>
          <w:b/>
          <w:bCs/>
          <w:sz w:val="24"/>
          <w:szCs w:val="24"/>
          <w:u w:val="single"/>
        </w:rPr>
      </w:pPr>
    </w:p>
    <w:p w14:paraId="4F28B359" w14:textId="77777777" w:rsidR="00F75791" w:rsidRPr="00734C41" w:rsidRDefault="00F75791" w:rsidP="00F75791">
      <w:pPr>
        <w:pStyle w:val="ListParagraph"/>
        <w:rPr>
          <w:rFonts w:ascii="Century Gothic" w:hAnsi="Century Gothic" w:cstheme="minorHAnsi"/>
        </w:rPr>
      </w:pPr>
    </w:p>
    <w:p w14:paraId="3AA8BFB0" w14:textId="0780753C" w:rsidR="00AE0438" w:rsidRPr="00734C41" w:rsidRDefault="00AE0438" w:rsidP="00AE0438">
      <w:pPr>
        <w:spacing w:after="120"/>
        <w:rPr>
          <w:rFonts w:ascii="Century Gothic" w:hAnsi="Century Gothic" w:cstheme="minorHAnsi"/>
        </w:rPr>
      </w:pPr>
    </w:p>
    <w:sectPr w:rsidR="00AE0438" w:rsidRPr="00734C41" w:rsidSect="00000E54">
      <w:pgSz w:w="11906" w:h="16838"/>
      <w:pgMar w:top="284" w:right="1133" w:bottom="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02E9D"/>
    <w:multiLevelType w:val="hybridMultilevel"/>
    <w:tmpl w:val="EACAC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76653"/>
    <w:multiLevelType w:val="hybridMultilevel"/>
    <w:tmpl w:val="21C4AD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55C3F"/>
    <w:multiLevelType w:val="hybridMultilevel"/>
    <w:tmpl w:val="D49C10CE"/>
    <w:lvl w:ilvl="0" w:tplc="039A8A5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B51AA"/>
    <w:multiLevelType w:val="hybridMultilevel"/>
    <w:tmpl w:val="A7E2F5D2"/>
    <w:lvl w:ilvl="0" w:tplc="0E147F1C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F2915"/>
    <w:multiLevelType w:val="hybridMultilevel"/>
    <w:tmpl w:val="EC58A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16499"/>
    <w:multiLevelType w:val="hybridMultilevel"/>
    <w:tmpl w:val="3E106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C5D80"/>
    <w:multiLevelType w:val="hybridMultilevel"/>
    <w:tmpl w:val="82822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B506D"/>
    <w:multiLevelType w:val="hybridMultilevel"/>
    <w:tmpl w:val="66509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B7139"/>
    <w:multiLevelType w:val="hybridMultilevel"/>
    <w:tmpl w:val="B552B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43C19"/>
    <w:multiLevelType w:val="hybridMultilevel"/>
    <w:tmpl w:val="869C80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4A486E"/>
    <w:multiLevelType w:val="hybridMultilevel"/>
    <w:tmpl w:val="F0D0F8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177C17"/>
    <w:multiLevelType w:val="hybridMultilevel"/>
    <w:tmpl w:val="226AA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754E4"/>
    <w:multiLevelType w:val="hybridMultilevel"/>
    <w:tmpl w:val="E0CEF9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103503"/>
    <w:multiLevelType w:val="hybridMultilevel"/>
    <w:tmpl w:val="E206C0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0B358A4"/>
    <w:multiLevelType w:val="hybridMultilevel"/>
    <w:tmpl w:val="B72465A6"/>
    <w:lvl w:ilvl="0" w:tplc="2A08D6B8">
      <w:numFmt w:val="bullet"/>
      <w:lvlText w:val="•"/>
      <w:lvlJc w:val="left"/>
      <w:pPr>
        <w:ind w:left="619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1" w:tplc="E9E0C808">
      <w:numFmt w:val="bullet"/>
      <w:lvlText w:val="-"/>
      <w:lvlJc w:val="left"/>
      <w:pPr>
        <w:ind w:left="1053" w:hanging="360"/>
      </w:pPr>
      <w:rPr>
        <w:rFonts w:ascii="Open Sans" w:eastAsia="Open Sans" w:hAnsi="Open Sans" w:cs="Open Sans" w:hint="default"/>
        <w:w w:val="100"/>
        <w:sz w:val="22"/>
        <w:szCs w:val="22"/>
        <w:lang w:val="en-GB" w:eastAsia="en-US" w:bidi="ar-SA"/>
      </w:rPr>
    </w:lvl>
    <w:lvl w:ilvl="2" w:tplc="8F8C89CA">
      <w:numFmt w:val="bullet"/>
      <w:lvlText w:val="•"/>
      <w:lvlJc w:val="left"/>
      <w:pPr>
        <w:ind w:left="2178" w:hanging="360"/>
      </w:pPr>
      <w:rPr>
        <w:rFonts w:hint="default"/>
        <w:lang w:val="en-GB" w:eastAsia="en-US" w:bidi="ar-SA"/>
      </w:rPr>
    </w:lvl>
    <w:lvl w:ilvl="3" w:tplc="AA0AD6E2">
      <w:numFmt w:val="bullet"/>
      <w:lvlText w:val="•"/>
      <w:lvlJc w:val="left"/>
      <w:pPr>
        <w:ind w:left="3296" w:hanging="360"/>
      </w:pPr>
      <w:rPr>
        <w:rFonts w:hint="default"/>
        <w:lang w:val="en-GB" w:eastAsia="en-US" w:bidi="ar-SA"/>
      </w:rPr>
    </w:lvl>
    <w:lvl w:ilvl="4" w:tplc="35E87C70">
      <w:numFmt w:val="bullet"/>
      <w:lvlText w:val="•"/>
      <w:lvlJc w:val="left"/>
      <w:pPr>
        <w:ind w:left="4415" w:hanging="360"/>
      </w:pPr>
      <w:rPr>
        <w:rFonts w:hint="default"/>
        <w:lang w:val="en-GB" w:eastAsia="en-US" w:bidi="ar-SA"/>
      </w:rPr>
    </w:lvl>
    <w:lvl w:ilvl="5" w:tplc="30F454C2">
      <w:numFmt w:val="bullet"/>
      <w:lvlText w:val="•"/>
      <w:lvlJc w:val="left"/>
      <w:pPr>
        <w:ind w:left="5533" w:hanging="360"/>
      </w:pPr>
      <w:rPr>
        <w:rFonts w:hint="default"/>
        <w:lang w:val="en-GB" w:eastAsia="en-US" w:bidi="ar-SA"/>
      </w:rPr>
    </w:lvl>
    <w:lvl w:ilvl="6" w:tplc="1F16D6F2">
      <w:numFmt w:val="bullet"/>
      <w:lvlText w:val="•"/>
      <w:lvlJc w:val="left"/>
      <w:pPr>
        <w:ind w:left="6651" w:hanging="360"/>
      </w:pPr>
      <w:rPr>
        <w:rFonts w:hint="default"/>
        <w:lang w:val="en-GB" w:eastAsia="en-US" w:bidi="ar-SA"/>
      </w:rPr>
    </w:lvl>
    <w:lvl w:ilvl="7" w:tplc="9F8E8488">
      <w:numFmt w:val="bullet"/>
      <w:lvlText w:val="•"/>
      <w:lvlJc w:val="left"/>
      <w:pPr>
        <w:ind w:left="7770" w:hanging="360"/>
      </w:pPr>
      <w:rPr>
        <w:rFonts w:hint="default"/>
        <w:lang w:val="en-GB" w:eastAsia="en-US" w:bidi="ar-SA"/>
      </w:rPr>
    </w:lvl>
    <w:lvl w:ilvl="8" w:tplc="B940522C">
      <w:numFmt w:val="bullet"/>
      <w:lvlText w:val="•"/>
      <w:lvlJc w:val="left"/>
      <w:pPr>
        <w:ind w:left="8888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4CB9251C"/>
    <w:multiLevelType w:val="hybridMultilevel"/>
    <w:tmpl w:val="B8E6C870"/>
    <w:lvl w:ilvl="0" w:tplc="2B248340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997E87"/>
    <w:multiLevelType w:val="hybridMultilevel"/>
    <w:tmpl w:val="86EEF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86246"/>
    <w:multiLevelType w:val="hybridMultilevel"/>
    <w:tmpl w:val="D6D0A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2A62E5"/>
    <w:multiLevelType w:val="hybridMultilevel"/>
    <w:tmpl w:val="5C440F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6762F30"/>
    <w:multiLevelType w:val="hybridMultilevel"/>
    <w:tmpl w:val="235C0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3D12B5"/>
    <w:multiLevelType w:val="hybridMultilevel"/>
    <w:tmpl w:val="9CF01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F7B41"/>
    <w:multiLevelType w:val="hybridMultilevel"/>
    <w:tmpl w:val="F2E26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BC2758"/>
    <w:multiLevelType w:val="hybridMultilevel"/>
    <w:tmpl w:val="33DE2C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4"/>
  </w:num>
  <w:num w:numId="5">
    <w:abstractNumId w:val="22"/>
  </w:num>
  <w:num w:numId="6">
    <w:abstractNumId w:val="13"/>
  </w:num>
  <w:num w:numId="7">
    <w:abstractNumId w:val="19"/>
  </w:num>
  <w:num w:numId="8">
    <w:abstractNumId w:val="2"/>
  </w:num>
  <w:num w:numId="9">
    <w:abstractNumId w:val="11"/>
  </w:num>
  <w:num w:numId="10">
    <w:abstractNumId w:val="4"/>
  </w:num>
  <w:num w:numId="11">
    <w:abstractNumId w:val="15"/>
  </w:num>
  <w:num w:numId="12">
    <w:abstractNumId w:val="1"/>
  </w:num>
  <w:num w:numId="13">
    <w:abstractNumId w:val="8"/>
  </w:num>
  <w:num w:numId="14">
    <w:abstractNumId w:val="0"/>
  </w:num>
  <w:num w:numId="15">
    <w:abstractNumId w:val="21"/>
  </w:num>
  <w:num w:numId="16">
    <w:abstractNumId w:val="12"/>
  </w:num>
  <w:num w:numId="17">
    <w:abstractNumId w:val="10"/>
  </w:num>
  <w:num w:numId="18">
    <w:abstractNumId w:val="17"/>
  </w:num>
  <w:num w:numId="19">
    <w:abstractNumId w:val="20"/>
  </w:num>
  <w:num w:numId="20">
    <w:abstractNumId w:val="18"/>
  </w:num>
  <w:num w:numId="21">
    <w:abstractNumId w:val="9"/>
  </w:num>
  <w:num w:numId="22">
    <w:abstractNumId w:val="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I3MjO1NDc0tLBU0lEKTi0uzszPAykwrAUA5mxtISwAAAA="/>
  </w:docVars>
  <w:rsids>
    <w:rsidRoot w:val="0046133E"/>
    <w:rsid w:val="00000E54"/>
    <w:rsid w:val="00004172"/>
    <w:rsid w:val="00026B27"/>
    <w:rsid w:val="000324E6"/>
    <w:rsid w:val="000435DC"/>
    <w:rsid w:val="000803A9"/>
    <w:rsid w:val="000D6FD3"/>
    <w:rsid w:val="000E4E5D"/>
    <w:rsid w:val="00100F3D"/>
    <w:rsid w:val="00127A58"/>
    <w:rsid w:val="00132B90"/>
    <w:rsid w:val="001644AF"/>
    <w:rsid w:val="001C676C"/>
    <w:rsid w:val="001D06A9"/>
    <w:rsid w:val="001D521D"/>
    <w:rsid w:val="001D59AB"/>
    <w:rsid w:val="0025130F"/>
    <w:rsid w:val="0028312D"/>
    <w:rsid w:val="002A6C4F"/>
    <w:rsid w:val="002C1CA1"/>
    <w:rsid w:val="002C3B36"/>
    <w:rsid w:val="002E780F"/>
    <w:rsid w:val="0031665D"/>
    <w:rsid w:val="003173F1"/>
    <w:rsid w:val="00330475"/>
    <w:rsid w:val="00393CFF"/>
    <w:rsid w:val="00395A30"/>
    <w:rsid w:val="003B03CD"/>
    <w:rsid w:val="003C0B87"/>
    <w:rsid w:val="003C781B"/>
    <w:rsid w:val="003D402B"/>
    <w:rsid w:val="003F74A3"/>
    <w:rsid w:val="00421D1F"/>
    <w:rsid w:val="0046133E"/>
    <w:rsid w:val="004627F9"/>
    <w:rsid w:val="004639C9"/>
    <w:rsid w:val="00490C71"/>
    <w:rsid w:val="00493A4F"/>
    <w:rsid w:val="00507D9E"/>
    <w:rsid w:val="00511128"/>
    <w:rsid w:val="005375D0"/>
    <w:rsid w:val="0054081A"/>
    <w:rsid w:val="00574AD2"/>
    <w:rsid w:val="005E0459"/>
    <w:rsid w:val="00650515"/>
    <w:rsid w:val="0067046D"/>
    <w:rsid w:val="0067084C"/>
    <w:rsid w:val="00680CA9"/>
    <w:rsid w:val="00691770"/>
    <w:rsid w:val="006B1AC7"/>
    <w:rsid w:val="006B4E74"/>
    <w:rsid w:val="006C0937"/>
    <w:rsid w:val="007004C1"/>
    <w:rsid w:val="007013FE"/>
    <w:rsid w:val="00705F42"/>
    <w:rsid w:val="00716914"/>
    <w:rsid w:val="00734C41"/>
    <w:rsid w:val="00737FDC"/>
    <w:rsid w:val="007477DB"/>
    <w:rsid w:val="00764C09"/>
    <w:rsid w:val="00777BB0"/>
    <w:rsid w:val="007B4A03"/>
    <w:rsid w:val="007B630C"/>
    <w:rsid w:val="007E5AB7"/>
    <w:rsid w:val="0080657F"/>
    <w:rsid w:val="008162E1"/>
    <w:rsid w:val="00827A0F"/>
    <w:rsid w:val="00830BBC"/>
    <w:rsid w:val="008338E5"/>
    <w:rsid w:val="00842EEF"/>
    <w:rsid w:val="008522AC"/>
    <w:rsid w:val="00870BF4"/>
    <w:rsid w:val="008777C2"/>
    <w:rsid w:val="008A3A1A"/>
    <w:rsid w:val="008A5FED"/>
    <w:rsid w:val="008D2E06"/>
    <w:rsid w:val="008E0E8C"/>
    <w:rsid w:val="008E72F0"/>
    <w:rsid w:val="008F072A"/>
    <w:rsid w:val="00904F58"/>
    <w:rsid w:val="0090661D"/>
    <w:rsid w:val="0093307E"/>
    <w:rsid w:val="00934733"/>
    <w:rsid w:val="00935A9F"/>
    <w:rsid w:val="0095609C"/>
    <w:rsid w:val="00976320"/>
    <w:rsid w:val="0099734F"/>
    <w:rsid w:val="009A06E1"/>
    <w:rsid w:val="009A374C"/>
    <w:rsid w:val="009A63BC"/>
    <w:rsid w:val="009A6C06"/>
    <w:rsid w:val="009D2F2A"/>
    <w:rsid w:val="009E0CB4"/>
    <w:rsid w:val="00A16BC8"/>
    <w:rsid w:val="00A55445"/>
    <w:rsid w:val="00A60F2F"/>
    <w:rsid w:val="00A75841"/>
    <w:rsid w:val="00A87B00"/>
    <w:rsid w:val="00A92F34"/>
    <w:rsid w:val="00AB59C6"/>
    <w:rsid w:val="00AC3473"/>
    <w:rsid w:val="00AC46DD"/>
    <w:rsid w:val="00AE0438"/>
    <w:rsid w:val="00AE4B16"/>
    <w:rsid w:val="00AF617C"/>
    <w:rsid w:val="00B0376A"/>
    <w:rsid w:val="00B33507"/>
    <w:rsid w:val="00B4797C"/>
    <w:rsid w:val="00B64013"/>
    <w:rsid w:val="00B7499F"/>
    <w:rsid w:val="00B8031E"/>
    <w:rsid w:val="00BA7B1E"/>
    <w:rsid w:val="00BB1E16"/>
    <w:rsid w:val="00BC15E5"/>
    <w:rsid w:val="00BE059D"/>
    <w:rsid w:val="00C01FA1"/>
    <w:rsid w:val="00C1470A"/>
    <w:rsid w:val="00C216A8"/>
    <w:rsid w:val="00C24E58"/>
    <w:rsid w:val="00C4425C"/>
    <w:rsid w:val="00C54EBD"/>
    <w:rsid w:val="00C73DDF"/>
    <w:rsid w:val="00C824A6"/>
    <w:rsid w:val="00C87D73"/>
    <w:rsid w:val="00CC5FB0"/>
    <w:rsid w:val="00CE01E5"/>
    <w:rsid w:val="00D24A3E"/>
    <w:rsid w:val="00D2678F"/>
    <w:rsid w:val="00D62CE0"/>
    <w:rsid w:val="00DF24DC"/>
    <w:rsid w:val="00E1412C"/>
    <w:rsid w:val="00E57601"/>
    <w:rsid w:val="00E72D6C"/>
    <w:rsid w:val="00E82442"/>
    <w:rsid w:val="00EA5446"/>
    <w:rsid w:val="00EB0ADA"/>
    <w:rsid w:val="00EB6EFB"/>
    <w:rsid w:val="00EC4103"/>
    <w:rsid w:val="00EE41ED"/>
    <w:rsid w:val="00EF616D"/>
    <w:rsid w:val="00F75791"/>
    <w:rsid w:val="00F859B5"/>
    <w:rsid w:val="00F9705D"/>
    <w:rsid w:val="00F97640"/>
    <w:rsid w:val="00FA435E"/>
    <w:rsid w:val="00FA4781"/>
    <w:rsid w:val="00FA56BE"/>
    <w:rsid w:val="00FC7411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04F8"/>
  <w15:chartTrackingRefBased/>
  <w15:docId w15:val="{C0C62BE6-9645-42B1-8393-AB48CCF5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47A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B4A03"/>
    <w:pPr>
      <w:spacing w:after="0" w:line="240" w:lineRule="auto"/>
      <w:jc w:val="both"/>
    </w:pPr>
    <w:rPr>
      <w:rFonts w:ascii="Comic Sans MS" w:eastAsia="Times New Roman" w:hAnsi="Comic Sans MS"/>
      <w:sz w:val="28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7B4A03"/>
    <w:rPr>
      <w:rFonts w:ascii="Comic Sans MS" w:eastAsia="Times New Roman" w:hAnsi="Comic Sans MS"/>
      <w:sz w:val="28"/>
      <w:szCs w:val="24"/>
      <w:lang w:val="en-US" w:eastAsia="en-US"/>
    </w:rPr>
  </w:style>
  <w:style w:type="table" w:styleId="TableGrid">
    <w:name w:val="Table Grid"/>
    <w:basedOn w:val="TableNormal"/>
    <w:uiPriority w:val="39"/>
    <w:rsid w:val="00D26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2A54BC1C43945884711C7EBE478B2" ma:contentTypeVersion="12" ma:contentTypeDescription="Create a new document." ma:contentTypeScope="" ma:versionID="c637409da2c4d98f6eb7c255051acdd5">
  <xsd:schema xmlns:xsd="http://www.w3.org/2001/XMLSchema" xmlns:xs="http://www.w3.org/2001/XMLSchema" xmlns:p="http://schemas.microsoft.com/office/2006/metadata/properties" xmlns:ns2="76c83907-2954-4f00-8fc7-2229dc0bef4c" xmlns:ns3="d55e113c-74ec-41a6-b119-788d8a8f9e13" targetNamespace="http://schemas.microsoft.com/office/2006/metadata/properties" ma:root="true" ma:fieldsID="d5342fca9e589af1043c7edc4ac595f8" ns2:_="" ns3:_="">
    <xsd:import namespace="76c83907-2954-4f00-8fc7-2229dc0bef4c"/>
    <xsd:import namespace="d55e113c-74ec-41a6-b119-788d8a8f9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83907-2954-4f00-8fc7-2229dc0bef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e113c-74ec-41a6-b119-788d8a8f9e1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0E4D36-25F1-44D3-A6FD-4DA6F9636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83907-2954-4f00-8fc7-2229dc0bef4c"/>
    <ds:schemaRef ds:uri="d55e113c-74ec-41a6-b119-788d8a8f9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09B36D-6D10-4BD5-95CE-369AC35A9F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5863F5-578C-46CE-8CF0-5A0751A3F5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tts</dc:creator>
  <cp:keywords/>
  <dc:description/>
  <cp:lastModifiedBy>Sal Edgar</cp:lastModifiedBy>
  <cp:revision>2</cp:revision>
  <dcterms:created xsi:type="dcterms:W3CDTF">2022-01-11T16:38:00Z</dcterms:created>
  <dcterms:modified xsi:type="dcterms:W3CDTF">2022-01-11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2A54BC1C43945884711C7EBE478B2</vt:lpwstr>
  </property>
  <property fmtid="{D5CDD505-2E9C-101B-9397-08002B2CF9AE}" pid="3" name="Order">
    <vt:r8>31126200</vt:r8>
  </property>
</Properties>
</file>